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7f3f382-5c3b-4b42-b6cb-b55011e4e69c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7f3f382-5c3b-4b42-b6cb-b55011e4e69c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cc27408-214c-4b19-945b-847a0925515a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c27408-214c-4b19-945b-847a0925515a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8f707c3-2801-409a-8594-5cb44d3fab42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8f707c3-2801-409a-8594-5cb44d3fab42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1aa16dd-ad56-4639-a304-c23b05cc272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1aa16dd-ad56-4639-a304-c23b05cc272f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6d8b436-425b-42d9-b560-4d39d4b1862d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6d8b436-425b-42d9-b560-4d39d4b1862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b56a863-90bb-4dcf-9771-aeaebcb4764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b56a863-90bb-4dcf-9771-aeaebcb4764b"/>
      <w:r>
        <w:rPr>
          <w:rFonts/>
          <w:b w:val="true"/>
        </w:rPr>
        <w:t xml:space="preserve">: </w:t>
      </w:r>
      <w:r>
        <w:t xml:space="preserve">B - Enoncé 14 : La consommation de Puff Bars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1fb1cbe-790e-43c5-a41e-09e2ac1ed73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1fb1cbe-790e-43c5-a41e-09e2ac1ed731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018e90d-8b54-454c-8d7d-36e12b431ba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018e90d-8b54-454c-8d7d-36e12b431ba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4c7814a-f68c-4ba6-a01f-2c5e793f137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4c7814a-f68c-4ba6-a01f-2c5e793f137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5e1fc2e-45e5-4c21-8e9e-af891f9a2774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5e1fc2e-45e5-4c21-8e9e-af891f9a277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eedb597-6152-4e7e-8ed9-af71fbc1a82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eedb597-6152-4e7e-8ed9-af71fbc1a82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41e897-f889-46e8-ba4b-649c2270526a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41e897-f889-46e8-ba4b-649c2270526a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9e4d6fc84c8daafb281b98949d603cae84101b5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5fb0b84dd8f3a9eaf15e7fcfb2d692b7f109526c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4bf2eb96282cc3a4b1bcd2db7a43b87c20261c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99dcd72dcb8b8b7d5439cb35d4f11d91fb260a36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67e5e55c4df27021418ffcf8abaf0a5e6932d792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f739d7854956c74f679d3f155328de2fd9e782a7.png"/>
<Relationship Id="rId65" Type="http://schemas.openxmlformats.org/officeDocument/2006/relationships/image" Target="media/7b9cda7c864dec2ca1a21d93761015b8ebeb601d.png"/>
<Relationship Id="rId66" Type="http://schemas.openxmlformats.org/officeDocument/2006/relationships/image" Target="media/abc0df958f15abcad99c6f33013091616ff37b44.png"/>
<Relationship Id="rId67" Type="http://schemas.openxmlformats.org/officeDocument/2006/relationships/image" Target="media/f3ab477cbe6b77bc737389762b7454cd06cd054c.png"/>
<Relationship Id="rId68" Type="http://schemas.openxmlformats.org/officeDocument/2006/relationships/image" Target="media/03b46f3b3caeffe22c685575c4027705722b4c2b.png"/>
<Relationship Id="rId69" Type="http://schemas.openxmlformats.org/officeDocument/2006/relationships/image" Target="media/fbdff4920ae0da175a4d5d5d5cbb75a627f768e9.png"/>
<Relationship Id="rId70" Type="http://schemas.openxmlformats.org/officeDocument/2006/relationships/image" Target="media/997c9ff40cdaca21713056078e683e960a1623ae.png"/>
<Relationship Id="rId71" Type="http://schemas.openxmlformats.org/officeDocument/2006/relationships/image" Target="media/a74cde03be818f8a1847f4a90c32d34bde3b40a9.png"/>
<Relationship Id="rId72" Type="http://schemas.openxmlformats.org/officeDocument/2006/relationships/image" Target="media/6f9c5f67dca98c9f6dc703eb43977fc099f806f0.png"/>
<Relationship Id="rId73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1:30Z</dcterms:created>
  <dcterms:modified xsi:type="dcterms:W3CDTF">2023-04-20T11:11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8</vt:lpwstr>
  </property>
</Properties>
</file>